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6C7A7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5" w:anchor="q1" w:history="1">
        <w:r w:rsidRPr="00004B71">
          <w:rPr>
            <w:rFonts w:eastAsiaTheme="minorEastAsia" w:cs="Times New Roman"/>
          </w:rPr>
          <w:t>What is Appium and why do you need it?</w:t>
        </w:r>
      </w:hyperlink>
    </w:p>
    <w:p w14:paraId="0F35FE8E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6" w:anchor="q2" w:history="1">
        <w:r w:rsidRPr="00004B71">
          <w:rPr>
            <w:rFonts w:eastAsiaTheme="minorEastAsia" w:cs="Times New Roman"/>
          </w:rPr>
          <w:t>What’s that one point which made you choose Appium for mobile app testing?</w:t>
        </w:r>
      </w:hyperlink>
    </w:p>
    <w:p w14:paraId="2573397F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7" w:anchor="q3" w:history="1">
        <w:r w:rsidRPr="00004B71">
          <w:rPr>
            <w:rFonts w:eastAsiaTheme="minorEastAsia" w:cs="Times New Roman"/>
          </w:rPr>
          <w:t>How many types of apps do you know?</w:t>
        </w:r>
      </w:hyperlink>
    </w:p>
    <w:p w14:paraId="5071818C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8" w:anchor="q4" w:history="1">
        <w:r w:rsidRPr="00004B71">
          <w:rPr>
            <w:rFonts w:eastAsiaTheme="minorEastAsia" w:cs="Times New Roman"/>
          </w:rPr>
          <w:t>What are all the pre-requisites for setting up Appium?</w:t>
        </w:r>
      </w:hyperlink>
    </w:p>
    <w:p w14:paraId="2D83AB7B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9" w:anchor="q5" w:history="1">
        <w:r w:rsidRPr="00004B71">
          <w:rPr>
            <w:rFonts w:eastAsiaTheme="minorEastAsia" w:cs="Times New Roman"/>
          </w:rPr>
          <w:t>Why should you use Appium? List down some of its advantages.</w:t>
        </w:r>
      </w:hyperlink>
    </w:p>
    <w:p w14:paraId="2F565C6F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0" w:anchor="q6" w:history="1">
        <w:r w:rsidRPr="00004B71">
          <w:rPr>
            <w:rFonts w:eastAsiaTheme="minorEastAsia" w:cs="Times New Roman"/>
          </w:rPr>
          <w:t>What are the known limitations of Appium?</w:t>
        </w:r>
      </w:hyperlink>
    </w:p>
    <w:p w14:paraId="1F24E47E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1" w:anchor="q7" w:history="1">
        <w:r w:rsidRPr="00004B71">
          <w:rPr>
            <w:rFonts w:eastAsiaTheme="minorEastAsia" w:cs="Times New Roman"/>
          </w:rPr>
          <w:t>What would you prefer to test on real devices or use simulators/emulators?</w:t>
        </w:r>
      </w:hyperlink>
    </w:p>
    <w:p w14:paraId="655E8B44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2" w:anchor="q8" w:history="1">
        <w:r w:rsidRPr="00004B71">
          <w:rPr>
            <w:rFonts w:eastAsiaTheme="minorEastAsia" w:cs="Times New Roman"/>
          </w:rPr>
          <w:t>How do the tests run on simulators/emulators?</w:t>
        </w:r>
      </w:hyperlink>
    </w:p>
    <w:p w14:paraId="77119334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3" w:anchor="q9" w:history="1">
        <w:r w:rsidRPr="00004B71">
          <w:rPr>
            <w:rFonts w:eastAsiaTheme="minorEastAsia" w:cs="Times New Roman"/>
          </w:rPr>
          <w:t>What are the key design concepts behind Appium?</w:t>
        </w:r>
      </w:hyperlink>
    </w:p>
    <w:p w14:paraId="78493A7B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4" w:anchor="q10" w:history="1">
        <w:r w:rsidRPr="00004B71">
          <w:rPr>
            <w:rFonts w:eastAsiaTheme="minorEastAsia" w:cs="Times New Roman"/>
          </w:rPr>
          <w:t>Which are the test frameworks that Appium supports?</w:t>
        </w:r>
      </w:hyperlink>
    </w:p>
    <w:p w14:paraId="2C5585FC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5" w:anchor="q11" w:history="1">
        <w:r w:rsidRPr="00004B71">
          <w:rPr>
            <w:rFonts w:eastAsiaTheme="minorEastAsia" w:cs="Times New Roman"/>
          </w:rPr>
          <w:t>What are the essentials for writing the Appium tests?</w:t>
        </w:r>
      </w:hyperlink>
    </w:p>
    <w:p w14:paraId="6801CD6A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6" w:anchor="q12" w:history="1">
        <w:r w:rsidRPr="00004B71">
          <w:rPr>
            <w:rFonts w:eastAsiaTheme="minorEastAsia" w:cs="Times New Roman"/>
          </w:rPr>
          <w:t>How would you retrieve a DOM element or the XPath in a mobile app?</w:t>
        </w:r>
      </w:hyperlink>
    </w:p>
    <w:p w14:paraId="2832568B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7" w:anchor="q13" w:history="1">
        <w:r w:rsidRPr="00004B71">
          <w:rPr>
            <w:rFonts w:eastAsiaTheme="minorEastAsia" w:cs="Times New Roman"/>
          </w:rPr>
          <w:t>What is Appium inspector and why is it used?</w:t>
        </w:r>
      </w:hyperlink>
    </w:p>
    <w:p w14:paraId="2E2ECFB7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8" w:anchor="q14" w:history="1">
        <w:r w:rsidRPr="00004B71">
          <w:rPr>
            <w:rFonts w:eastAsiaTheme="minorEastAsia" w:cs="Times New Roman"/>
          </w:rPr>
          <w:t>What are the probable errors you might see while working with Appium?</w:t>
        </w:r>
      </w:hyperlink>
    </w:p>
    <w:p w14:paraId="54E36251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19" w:anchor="q15" w:history="1">
        <w:r w:rsidRPr="00004B71">
          <w:rPr>
            <w:rFonts w:eastAsiaTheme="minorEastAsia" w:cs="Times New Roman"/>
          </w:rPr>
          <w:t>What’s the alternative way to interact with mobile apps while using Appium?</w:t>
        </w:r>
      </w:hyperlink>
    </w:p>
    <w:p w14:paraId="323F982A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20" w:anchor="q16" w:history="1">
        <w:r w:rsidRPr="00004B71">
          <w:rPr>
            <w:rFonts w:eastAsiaTheme="minorEastAsia" w:cs="Times New Roman"/>
          </w:rPr>
          <w:t>Can you run multithreaded tests in Appium?</w:t>
        </w:r>
      </w:hyperlink>
    </w:p>
    <w:p w14:paraId="4CBD5BD3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21" w:anchor="q17" w:history="1">
        <w:r w:rsidRPr="00004B71">
          <w:rPr>
            <w:rFonts w:eastAsiaTheme="minorEastAsia" w:cs="Times New Roman"/>
          </w:rPr>
          <w:t>Does it require an &lt;.apk&gt; file for automating tests in Appium?</w:t>
        </w:r>
      </w:hyperlink>
    </w:p>
    <w:p w14:paraId="17787BF5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22" w:anchor="q18" w:history="1">
        <w:r w:rsidRPr="00004B71">
          <w:rPr>
            <w:rFonts w:eastAsiaTheme="minorEastAsia" w:cs="Times New Roman"/>
          </w:rPr>
          <w:t>How to debug failures in Appium test automation?</w:t>
        </w:r>
      </w:hyperlink>
    </w:p>
    <w:p w14:paraId="0438125E" w14:textId="77777777" w:rsidR="00004B71" w:rsidRP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23" w:anchor="q19" w:history="1">
        <w:r w:rsidRPr="00004B71">
          <w:rPr>
            <w:rFonts w:eastAsiaTheme="minorEastAsia" w:cs="Times New Roman"/>
          </w:rPr>
          <w:t>Which are the Selenium commands to use with Appium?</w:t>
        </w:r>
      </w:hyperlink>
    </w:p>
    <w:p w14:paraId="762541A3" w14:textId="3E337A1F" w:rsidR="00004B71" w:rsidRDefault="00004B71" w:rsidP="00004B71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eastAsiaTheme="minorEastAsia" w:cs="Times New Roman"/>
        </w:rPr>
      </w:pPr>
      <w:hyperlink r:id="rId24" w:anchor="q20" w:history="1">
        <w:r w:rsidRPr="00004B71">
          <w:rPr>
            <w:rFonts w:eastAsiaTheme="minorEastAsia" w:cs="Times New Roman"/>
          </w:rPr>
          <w:t>Does it require a server node to execute Appium tests?</w:t>
        </w:r>
      </w:hyperlink>
    </w:p>
    <w:p w14:paraId="57E0CE7A" w14:textId="0F3BC022" w:rsidR="00F457A3" w:rsidRDefault="00F457A3" w:rsidP="00F457A3">
      <w:pPr>
        <w:spacing w:after="0" w:line="240" w:lineRule="auto"/>
        <w:rPr>
          <w:rFonts w:eastAsiaTheme="minorEastAsia" w:cs="Times New Roman"/>
        </w:rPr>
      </w:pPr>
    </w:p>
    <w:p w14:paraId="02469EF0" w14:textId="77777777" w:rsidR="00E6125C" w:rsidRDefault="00E6125C" w:rsidP="00F457A3">
      <w:pPr>
        <w:spacing w:after="0" w:line="240" w:lineRule="auto"/>
        <w:rPr>
          <w:rFonts w:eastAsiaTheme="minorEastAsia" w:cs="Times New Roman"/>
        </w:rPr>
      </w:pPr>
      <w:bookmarkStart w:id="0" w:name="_GoBack"/>
      <w:bookmarkEnd w:id="0"/>
    </w:p>
    <w:p w14:paraId="407E721D" w14:textId="4DECAA03" w:rsidR="00F457A3" w:rsidRDefault="00F457A3" w:rsidP="00F457A3">
      <w:pPr>
        <w:spacing w:after="0" w:line="240" w:lineRule="auto"/>
        <w:rPr>
          <w:rFonts w:eastAsiaTheme="minorEastAsia" w:cs="Times New Roman"/>
        </w:rPr>
      </w:pPr>
    </w:p>
    <w:p w14:paraId="0B430903" w14:textId="285D0E53" w:rsidR="00F457A3" w:rsidRDefault="00F457A3" w:rsidP="00F457A3">
      <w:pPr>
        <w:spacing w:after="0" w:line="240" w:lineRule="auto"/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1 to 20 - </w:t>
      </w:r>
      <w:hyperlink r:id="rId25" w:history="1">
        <w:r w:rsidRPr="00E62CAB">
          <w:rPr>
            <w:rStyle w:val="Hyperlink"/>
            <w:rFonts w:eastAsiaTheme="minorEastAsia" w:cs="Times New Roman"/>
          </w:rPr>
          <w:t>https://www.techbeamers.com/selenium-interview-appium-questions-and-answers/#q1</w:t>
        </w:r>
      </w:hyperlink>
    </w:p>
    <w:p w14:paraId="4F579AF7" w14:textId="77777777" w:rsidR="00F457A3" w:rsidRPr="00004B71" w:rsidRDefault="00F457A3" w:rsidP="00F457A3">
      <w:pPr>
        <w:spacing w:after="0" w:line="240" w:lineRule="auto"/>
        <w:rPr>
          <w:rFonts w:eastAsiaTheme="minorEastAsia" w:cs="Times New Roman"/>
        </w:rPr>
      </w:pPr>
    </w:p>
    <w:p w14:paraId="5681EB6D" w14:textId="77777777" w:rsidR="00B44407" w:rsidRDefault="0091543F"/>
    <w:sectPr w:rsidR="00B444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846C47"/>
    <w:multiLevelType w:val="multilevel"/>
    <w:tmpl w:val="5C84A1DA"/>
    <w:lvl w:ilvl="0">
      <w:start w:val="1"/>
      <w:numFmt w:val="decimal"/>
      <w:lvlText w:val="%1]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743604"/>
    <w:multiLevelType w:val="multilevel"/>
    <w:tmpl w:val="F95827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GwMDc2N7cwtjA2sTBQ0lEKTi0uzszPAykwrAUAtr/6tSwAAAA="/>
  </w:docVars>
  <w:rsids>
    <w:rsidRoot w:val="003178AF"/>
    <w:rsid w:val="00004B71"/>
    <w:rsid w:val="003178AF"/>
    <w:rsid w:val="006A4B0D"/>
    <w:rsid w:val="007428EB"/>
    <w:rsid w:val="0091543F"/>
    <w:rsid w:val="00E6125C"/>
    <w:rsid w:val="00EF56B0"/>
    <w:rsid w:val="00F45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D31FC"/>
  <w15:chartTrackingRefBased/>
  <w15:docId w15:val="{034521D3-2DD0-4828-8928-78DF91E60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04B71"/>
    <w:rPr>
      <w:b/>
      <w:bCs/>
    </w:rPr>
  </w:style>
  <w:style w:type="character" w:styleId="Hyperlink">
    <w:name w:val="Hyperlink"/>
    <w:basedOn w:val="DefaultParagraphFont"/>
    <w:uiPriority w:val="99"/>
    <w:unhideWhenUsed/>
    <w:rsid w:val="00004B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7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0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chbeamers.com/selenium-interview-appium-questions-and-answers/" TargetMode="External"/><Relationship Id="rId13" Type="http://schemas.openxmlformats.org/officeDocument/2006/relationships/hyperlink" Target="https://www.techbeamers.com/selenium-interview-appium-questions-and-answers/" TargetMode="External"/><Relationship Id="rId18" Type="http://schemas.openxmlformats.org/officeDocument/2006/relationships/hyperlink" Target="https://www.techbeamers.com/selenium-interview-appium-questions-and-answers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techbeamers.com/selenium-interview-appium-questions-and-answers/" TargetMode="External"/><Relationship Id="rId7" Type="http://schemas.openxmlformats.org/officeDocument/2006/relationships/hyperlink" Target="https://www.techbeamers.com/selenium-interview-appium-questions-and-answers/" TargetMode="External"/><Relationship Id="rId12" Type="http://schemas.openxmlformats.org/officeDocument/2006/relationships/hyperlink" Target="https://www.techbeamers.com/selenium-interview-appium-questions-and-answers/" TargetMode="External"/><Relationship Id="rId17" Type="http://schemas.openxmlformats.org/officeDocument/2006/relationships/hyperlink" Target="https://www.techbeamers.com/selenium-interview-appium-questions-and-answers/" TargetMode="External"/><Relationship Id="rId25" Type="http://schemas.openxmlformats.org/officeDocument/2006/relationships/hyperlink" Target="https://www.techbeamers.com/selenium-interview-appium-questions-and-answers/#q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techbeamers.com/selenium-interview-appium-questions-and-answers/" TargetMode="External"/><Relationship Id="rId20" Type="http://schemas.openxmlformats.org/officeDocument/2006/relationships/hyperlink" Target="https://www.techbeamers.com/selenium-interview-appium-questions-and-answer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techbeamers.com/selenium-interview-appium-questions-and-answers/" TargetMode="External"/><Relationship Id="rId11" Type="http://schemas.openxmlformats.org/officeDocument/2006/relationships/hyperlink" Target="https://www.techbeamers.com/selenium-interview-appium-questions-and-answers/" TargetMode="External"/><Relationship Id="rId24" Type="http://schemas.openxmlformats.org/officeDocument/2006/relationships/hyperlink" Target="https://www.techbeamers.com/selenium-interview-appium-questions-and-answers/" TargetMode="External"/><Relationship Id="rId5" Type="http://schemas.openxmlformats.org/officeDocument/2006/relationships/hyperlink" Target="https://www.techbeamers.com/selenium-interview-appium-questions-and-answers/" TargetMode="External"/><Relationship Id="rId15" Type="http://schemas.openxmlformats.org/officeDocument/2006/relationships/hyperlink" Target="https://www.techbeamers.com/selenium-interview-appium-questions-and-answers/" TargetMode="External"/><Relationship Id="rId23" Type="http://schemas.openxmlformats.org/officeDocument/2006/relationships/hyperlink" Target="https://www.techbeamers.com/selenium-interview-appium-questions-and-answers/" TargetMode="External"/><Relationship Id="rId10" Type="http://schemas.openxmlformats.org/officeDocument/2006/relationships/hyperlink" Target="https://www.techbeamers.com/selenium-interview-appium-questions-and-answers/" TargetMode="External"/><Relationship Id="rId19" Type="http://schemas.openxmlformats.org/officeDocument/2006/relationships/hyperlink" Target="https://www.techbeamers.com/selenium-interview-appium-questions-and-answe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chbeamers.com/selenium-interview-appium-questions-and-answers/" TargetMode="External"/><Relationship Id="rId14" Type="http://schemas.openxmlformats.org/officeDocument/2006/relationships/hyperlink" Target="https://www.techbeamers.com/selenium-interview-appium-questions-and-answers/" TargetMode="External"/><Relationship Id="rId22" Type="http://schemas.openxmlformats.org/officeDocument/2006/relationships/hyperlink" Target="https://www.techbeamers.com/selenium-interview-appium-questions-and-answers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shuk Nandy</dc:creator>
  <cp:keywords/>
  <dc:description/>
  <cp:lastModifiedBy>Kingshuk Nandy</cp:lastModifiedBy>
  <cp:revision>13</cp:revision>
  <dcterms:created xsi:type="dcterms:W3CDTF">2018-10-24T20:42:00Z</dcterms:created>
  <dcterms:modified xsi:type="dcterms:W3CDTF">2018-10-24T21:35:00Z</dcterms:modified>
</cp:coreProperties>
</file>